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27A7A" w14:textId="1A807E91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t xml:space="preserve">The resources </w:t>
      </w:r>
      <w:r>
        <w:t xml:space="preserve">below </w:t>
      </w:r>
      <w:r>
        <w:t xml:space="preserve">are aimed at helping children understand the </w:t>
      </w:r>
      <w:r>
        <w:t>corona</w:t>
      </w:r>
      <w:r>
        <w:t xml:space="preserve">virus </w:t>
      </w:r>
      <w:r>
        <w:t xml:space="preserve">(COVID-19) </w:t>
      </w:r>
      <w:r>
        <w:t>and to manage anxiety around what is happening</w:t>
      </w:r>
      <w:r>
        <w:t>. The links have been collated by two Educational Psychologists from Herefordshire.</w:t>
      </w:r>
      <w:bookmarkStart w:id="0" w:name="_GoBack"/>
      <w:bookmarkEnd w:id="0"/>
    </w:p>
    <w:p w14:paraId="63D14F25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t> </w:t>
      </w:r>
    </w:p>
    <w:p w14:paraId="6FD61A73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hyperlink r:id="rId6" w:tgtFrame="_blank" w:history="1">
        <w:r>
          <w:rPr>
            <w:rStyle w:val="Hyperlink"/>
          </w:rPr>
          <w:t>https://www.elsa-support.co.uk/coronavirus-story-for-children/</w:t>
        </w:r>
      </w:hyperlink>
    </w:p>
    <w:p w14:paraId="03C1B015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t> </w:t>
      </w:r>
    </w:p>
    <w:p w14:paraId="388CC44F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hyperlink r:id="rId7" w:tgtFrame="_blank" w:history="1">
        <w:r>
          <w:rPr>
            <w:rStyle w:val="Hyperlink"/>
          </w:rPr>
          <w:t>https://www.npr.org/sections/goatsandsoda/2020/02/28/809580453/just-for-kids-a-comic-exploring-the-new-coronavirus?utm_source=newsletter&amp;utm_medium=email&amp;utm_content=this downloadable comic&amp;utm_campaign=Weekly-03-03-20&amp;t=1583271654945</w:t>
        </w:r>
      </w:hyperlink>
    </w:p>
    <w:p w14:paraId="0B53EAC3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t> </w:t>
      </w:r>
    </w:p>
    <w:p w14:paraId="2D61E912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hyperlink r:id="rId8" w:tgtFrame="_blank" w:history="1">
        <w:r>
          <w:rPr>
            <w:rStyle w:val="Hyperlink"/>
          </w:rPr>
          <w:t>https://www.bbc.co.uk/newsround/51342366</w:t>
        </w:r>
      </w:hyperlink>
    </w:p>
    <w:p w14:paraId="20373427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t> </w:t>
      </w:r>
    </w:p>
    <w:p w14:paraId="00D88321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hyperlink r:id="rId9" w:tgtFrame="_blank" w:history="1">
        <w:r>
          <w:rPr>
            <w:rStyle w:val="Hyperlink"/>
          </w:rPr>
          <w:t>https://www.brainpop.com/health/diseasesinjuriesandconditions/coronavirus/</w:t>
        </w:r>
      </w:hyperlink>
    </w:p>
    <w:p w14:paraId="0D2B3CFE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</w:p>
    <w:p w14:paraId="4ECF91FF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hyperlink r:id="rId10" w:tgtFrame="_blank" w:history="1">
        <w:r>
          <w:rPr>
            <w:rStyle w:val="Hyperlink"/>
          </w:rPr>
          <w:t>https://littlepuddins.ie/coronavirus-social-story/</w:t>
        </w:r>
      </w:hyperlink>
    </w:p>
    <w:p w14:paraId="0C20D20C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t> </w:t>
      </w:r>
    </w:p>
    <w:p w14:paraId="6226CF74" w14:textId="77777777" w:rsidR="0050751C" w:rsidRDefault="0050751C" w:rsidP="0050751C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hyperlink r:id="rId11" w:tgtFrame="_blank" w:history="1">
        <w:r>
          <w:rPr>
            <w:rStyle w:val="Hyperlink"/>
          </w:rPr>
          <w:t>ttps://campaignresources.phe.gov.uk/schools</w:t>
        </w:r>
      </w:hyperlink>
    </w:p>
    <w:p w14:paraId="05F17EB8" w14:textId="77777777" w:rsidR="00085177" w:rsidRDefault="00085177"/>
    <w:sectPr w:rsidR="000851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A92FA" w14:textId="77777777" w:rsidR="0050751C" w:rsidRDefault="0050751C" w:rsidP="0050751C">
      <w:pPr>
        <w:spacing w:after="0" w:line="240" w:lineRule="auto"/>
      </w:pPr>
      <w:r>
        <w:separator/>
      </w:r>
    </w:p>
  </w:endnote>
  <w:endnote w:type="continuationSeparator" w:id="0">
    <w:p w14:paraId="2845C817" w14:textId="77777777" w:rsidR="0050751C" w:rsidRDefault="0050751C" w:rsidP="00507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3BF4B" w14:textId="77777777" w:rsidR="0050751C" w:rsidRDefault="005075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CA381" w14:textId="77777777" w:rsidR="0050751C" w:rsidRDefault="005075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FE56" w14:textId="77777777" w:rsidR="0050751C" w:rsidRDefault="005075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619E4" w14:textId="77777777" w:rsidR="0050751C" w:rsidRDefault="0050751C" w:rsidP="0050751C">
      <w:pPr>
        <w:spacing w:after="0" w:line="240" w:lineRule="auto"/>
      </w:pPr>
      <w:r>
        <w:separator/>
      </w:r>
    </w:p>
  </w:footnote>
  <w:footnote w:type="continuationSeparator" w:id="0">
    <w:p w14:paraId="7DB2B79B" w14:textId="77777777" w:rsidR="0050751C" w:rsidRDefault="0050751C" w:rsidP="00507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9F3D6" w14:textId="77777777" w:rsidR="0050751C" w:rsidRDefault="005075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C1094" w14:textId="15EBA1A2" w:rsidR="0050751C" w:rsidRDefault="0050751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BA47768" wp14:editId="1112975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dad44310a40756480db4c937" descr="{&quot;HashCode&quot;:1844345984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8BD5DA5" w14:textId="1F56AAFD" w:rsidR="0050751C" w:rsidRPr="0050751C" w:rsidRDefault="0050751C" w:rsidP="0050751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50751C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This document was classified as: 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A47768" id="_x0000_t202" coordsize="21600,21600" o:spt="202" path="m,l,21600r21600,l21600,xe">
              <v:stroke joinstyle="miter"/>
              <v:path gradientshapeok="t" o:connecttype="rect"/>
            </v:shapetype>
            <v:shape id="MSIPCMdad44310a40756480db4c937" o:spid="_x0000_s1026" type="#_x0000_t202" alt="{&quot;HashCode&quot;:1844345984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" o:allowincell="f" filled="f" stroked="f" strokeweight=".5pt">
              <v:fill o:detectmouseclick="t"/>
              <v:textbox inset="20pt,0,,0">
                <w:txbxContent>
                  <w:p w14:paraId="48BD5DA5" w14:textId="1F56AAFD" w:rsidR="0050751C" w:rsidRPr="0050751C" w:rsidRDefault="0050751C" w:rsidP="0050751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50751C">
                      <w:rPr>
                        <w:rFonts w:ascii="Calibri" w:hAnsi="Calibri" w:cs="Calibri"/>
                        <w:color w:val="000000"/>
                        <w:sz w:val="20"/>
                      </w:rPr>
                      <w:t>This document was classified as: 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E412B" w14:textId="77777777" w:rsidR="0050751C" w:rsidRDefault="005075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LMwsTA0NLYwNLNU0lEKTi0uzszPAykwrAUArnHswCwAAAA="/>
  </w:docVars>
  <w:rsids>
    <w:rsidRoot w:val="0050751C"/>
    <w:rsid w:val="00085177"/>
    <w:rsid w:val="0050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7CCD06"/>
  <w15:chartTrackingRefBased/>
  <w15:docId w15:val="{55C4FC45-0A68-4BC4-A909-8458E716B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0751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0751C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07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51C"/>
  </w:style>
  <w:style w:type="paragraph" w:styleId="Footer">
    <w:name w:val="footer"/>
    <w:basedOn w:val="Normal"/>
    <w:link w:val="FooterChar"/>
    <w:uiPriority w:val="99"/>
    <w:unhideWhenUsed/>
    <w:rsid w:val="00507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2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01.safelinks.protection.outlook.com/?url=https%3A%2F%2Fwww.bbc.co.uk%2Fnewsround%2F51342366&amp;data=02%7C01%7C%7Cf10a09d0cb054005b80908d7ca863cf9%7C84df9e7fe9f640afb435aaaaaaaaaaaa%7C1%7C0%7C637200550208131263&amp;sdata=51VWXG%2F7SoiqD4zCLhzUiqj7qD3JylSrxEpekO0hfqs%3D&amp;reserved=0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nam01.safelinks.protection.outlook.com/?url=https%3A%2F%2Fwww.npr.org%2Fsections%2Fgoatsandsoda%2F2020%2F02%2F28%2F809580453%2Fjust-for-kids-a-comic-exploring-the-new-coronavirus%3Futm_source%3Dnewsletter%26utm_medium%3Demail%26utm_content%3Dthis%2520downloadable%2520comic%26utm_campaign%3DWeekly-03-03-20%26t%3D1583271654945&amp;data=02%7C01%7C%7Cf10a09d0cb054005b80908d7ca863cf9%7C84df9e7fe9f640afb435aaaaaaaaaaaa%7C1%7C0%7C637200550208121269&amp;sdata=5WR1f%2BXDNIh%2BtYERwTdJyz5%2ByckJSTHNcLLZGI8Dm1Q%3D&amp;reserved=0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nam01.safelinks.protection.outlook.com/?url=https%3A%2F%2Fwww.elsa-support.co.uk%2Fcoronavirus-story-for-children%2F&amp;data=02%7C01%7C%7Cf10a09d0cb054005b80908d7ca863cf9%7C84df9e7fe9f640afb435aaaaaaaaaaaa%7C1%7C0%7C637200550208111278&amp;sdata=g6AiW0keoTV2%2FOMhRXSHpwCRR4jflJadEXH2GtjCktU%3D&amp;reserved=0" TargetMode="External"/><Relationship Id="rId11" Type="http://schemas.openxmlformats.org/officeDocument/2006/relationships/hyperlink" Target="https://nam01.safelinks.protection.outlook.com/?url=https%3A%2F%2Fcampaignresources.phe.gov.uk%2Fschools&amp;data=02%7C01%7C%7Cf10a09d0cb054005b80908d7ca863cf9%7C84df9e7fe9f640afb435aaaaaaaaaaaa%7C1%7C0%7C637200550208161249&amp;sdata=eOfXPhDum7UC2Ct%2Bm84UJmAbmnPllocuOrWn%2F011JKU%3D&amp;reserved=0" TargetMode="Externa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hyperlink" Target="https://nam01.safelinks.protection.outlook.com/?url=https%3A%2F%2Flittlepuddins.ie%2Fcoronavirus-social-story%2F&amp;data=02%7C01%7C%7Cf10a09d0cb054005b80908d7ca863cf9%7C84df9e7fe9f640afb435aaaaaaaaaaaa%7C1%7C0%7C637200550208151256&amp;sdata=NcMg4aSRfuNxUG3yqlKCFe571SAxWzJH9BrhgWnrvHY%3D&amp;reserved=0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nam01.safelinks.protection.outlook.com/?url=https%3A%2F%2Fwww.brainpop.com%2Fhealth%2Fdiseasesinjuriesandconditions%2Fcoronavirus%2F&amp;data=02%7C01%7C%7Cf10a09d0cb054005b80908d7ca863cf9%7C84df9e7fe9f640afb435aaaaaaaaaaaa%7C1%7C0%7C637200550208141258&amp;sdata=Rn9twL3hbnwJj930LSlfQD4PHKYdqCT9ywH7Ln5oQsc%3D&amp;reserved=0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Townsend</dc:creator>
  <cp:keywords/>
  <dc:description/>
  <cp:lastModifiedBy>Elizabeth Townsend</cp:lastModifiedBy>
  <cp:revision>1</cp:revision>
  <dcterms:created xsi:type="dcterms:W3CDTF">2020-03-18T12:07:00Z</dcterms:created>
  <dcterms:modified xsi:type="dcterms:W3CDTF">2020-03-18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iteId">
    <vt:lpwstr>c947251d-81c4-4c9b-995d-f3d3b7a048c7</vt:lpwstr>
  </property>
  <property fmtid="{D5CDD505-2E9C-101B-9397-08002B2CF9AE}" pid="4" name="MSIP_Label_b0959cb5-d6fa-43bd-af65-dd08ea55ea38_Owner">
    <vt:lpwstr>Elizabeth.Townsend@stockton.gov.uk</vt:lpwstr>
  </property>
  <property fmtid="{D5CDD505-2E9C-101B-9397-08002B2CF9AE}" pid="5" name="MSIP_Label_b0959cb5-d6fa-43bd-af65-dd08ea55ea38_SetDate">
    <vt:lpwstr>2020-03-18T12:09:38.9558704Z</vt:lpwstr>
  </property>
  <property fmtid="{D5CDD505-2E9C-101B-9397-08002B2CF9AE}" pid="6" name="MSIP_Label_b0959cb5-d6fa-43bd-af65-dd08ea55ea38_Name">
    <vt:lpwstr>OFFICIAL</vt:lpwstr>
  </property>
  <property fmtid="{D5CDD505-2E9C-101B-9397-08002B2CF9AE}" pid="7" name="MSIP_Label_b0959cb5-d6fa-43bd-af65-dd08ea55ea38_Application">
    <vt:lpwstr>Microsoft Azure Information Protection</vt:lpwstr>
  </property>
  <property fmtid="{D5CDD505-2E9C-101B-9397-08002B2CF9AE}" pid="8" name="MSIP_Label_b0959cb5-d6fa-43bd-af65-dd08ea55ea38_ActionId">
    <vt:lpwstr>51d2efaa-f70e-4515-9129-29ef6b8402bb</vt:lpwstr>
  </property>
  <property fmtid="{D5CDD505-2E9C-101B-9397-08002B2CF9AE}" pid="9" name="MSIP_Label_b0959cb5-d6fa-43bd-af65-dd08ea55ea38_Extended_MSFT_Method">
    <vt:lpwstr>Manual</vt:lpwstr>
  </property>
  <property fmtid="{D5CDD505-2E9C-101B-9397-08002B2CF9AE}" pid="10" name="Sensitivity">
    <vt:lpwstr>OFFICIAL</vt:lpwstr>
  </property>
</Properties>
</file>